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06265" w14:textId="31767E25" w:rsidR="005E77D1" w:rsidRPr="00C16DE9" w:rsidRDefault="00EF75C1" w:rsidP="00C16DE9">
      <w:pPr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C16DE9">
        <w:rPr>
          <w:rFonts w:ascii="Verdana" w:hAnsi="Verdana" w:cs="Times New Roman"/>
          <w:b/>
          <w:sz w:val="20"/>
          <w:szCs w:val="20"/>
        </w:rPr>
        <w:t>ANEXO I</w:t>
      </w:r>
    </w:p>
    <w:p w14:paraId="024A8DC2" w14:textId="77777777" w:rsidR="001D74F1" w:rsidRPr="00C16DE9" w:rsidRDefault="001D74F1" w:rsidP="00C16DE9">
      <w:pPr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</w:p>
    <w:p w14:paraId="5E3BA372" w14:textId="017BB7E5" w:rsidR="0047443A" w:rsidRPr="00C16DE9" w:rsidRDefault="0047443A" w:rsidP="00C16DE9">
      <w:pPr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C16DE9">
        <w:rPr>
          <w:rFonts w:ascii="Verdana" w:hAnsi="Verdana" w:cs="Times New Roman"/>
          <w:b/>
          <w:sz w:val="20"/>
          <w:szCs w:val="20"/>
        </w:rPr>
        <w:t>TERMO DE RESPONSABILIDADE POR EQUIPAMENTO CEDIDO MEDIANTE EMPRÉSTIMO</w:t>
      </w:r>
    </w:p>
    <w:p w14:paraId="30FA27E7" w14:textId="4194CAD9" w:rsidR="0047443A" w:rsidRDefault="0047443A" w:rsidP="0047443A">
      <w:pPr>
        <w:autoSpaceDE w:val="0"/>
        <w:autoSpaceDN w:val="0"/>
        <w:adjustRightInd w:val="0"/>
        <w:spacing w:after="0" w:line="240" w:lineRule="auto"/>
        <w:rPr>
          <w:rFonts w:ascii="Verdana" w:hAnsi="Verdana" w:cs="Times New Roman"/>
          <w:bCs/>
          <w:sz w:val="20"/>
          <w:szCs w:val="20"/>
        </w:rPr>
      </w:pPr>
    </w:p>
    <w:p w14:paraId="0436B86F" w14:textId="77777777" w:rsidR="00ED2CEC" w:rsidRPr="00C16DE9" w:rsidRDefault="00ED2CEC" w:rsidP="0047443A">
      <w:pPr>
        <w:autoSpaceDE w:val="0"/>
        <w:autoSpaceDN w:val="0"/>
        <w:adjustRightInd w:val="0"/>
        <w:spacing w:after="0" w:line="240" w:lineRule="auto"/>
        <w:rPr>
          <w:rFonts w:ascii="Verdana" w:hAnsi="Verdana" w:cs="Times New Roman"/>
          <w:bCs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56"/>
      </w:tblGrid>
      <w:tr w:rsidR="00433333" w:rsidRPr="001A0BD8" w14:paraId="1514A755" w14:textId="77777777" w:rsidTr="00C16DE9">
        <w:trPr>
          <w:trHeight w:val="512"/>
          <w:jc w:val="center"/>
        </w:trPr>
        <w:tc>
          <w:tcPr>
            <w:tcW w:w="2405" w:type="dxa"/>
            <w:shd w:val="clear" w:color="auto" w:fill="auto"/>
          </w:tcPr>
          <w:p w14:paraId="07D99A72" w14:textId="42BFA77A" w:rsidR="0047443A" w:rsidRPr="00C16DE9" w:rsidRDefault="0047443A" w:rsidP="00951449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bCs/>
                <w:sz w:val="20"/>
                <w:szCs w:val="20"/>
              </w:rPr>
              <w:t xml:space="preserve">Nome do </w:t>
            </w:r>
            <w:r w:rsidR="00FD6E2D" w:rsidRPr="00C16DE9">
              <w:rPr>
                <w:rFonts w:ascii="Verdana" w:hAnsi="Verdana" w:cs="Times New Roman"/>
                <w:bCs/>
                <w:sz w:val="20"/>
                <w:szCs w:val="20"/>
              </w:rPr>
              <w:t>servidor</w:t>
            </w:r>
            <w:r w:rsidRPr="00C16DE9">
              <w:rPr>
                <w:rFonts w:ascii="Verdana" w:hAnsi="Verdana" w:cs="Times New Roman"/>
                <w:bCs/>
                <w:sz w:val="20"/>
                <w:szCs w:val="20"/>
              </w:rPr>
              <w:t>:</w:t>
            </w:r>
          </w:p>
        </w:tc>
        <w:tc>
          <w:tcPr>
            <w:tcW w:w="6656" w:type="dxa"/>
            <w:shd w:val="clear" w:color="auto" w:fill="auto"/>
          </w:tcPr>
          <w:p w14:paraId="4206AC81" w14:textId="77777777" w:rsidR="0047443A" w:rsidRPr="00C16DE9" w:rsidRDefault="0047443A" w:rsidP="00951449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</w:p>
        </w:tc>
      </w:tr>
      <w:tr w:rsidR="00433333" w:rsidRPr="001A0BD8" w14:paraId="72E317FD" w14:textId="77777777" w:rsidTr="00C16DE9">
        <w:trPr>
          <w:trHeight w:val="547"/>
          <w:jc w:val="center"/>
        </w:trPr>
        <w:tc>
          <w:tcPr>
            <w:tcW w:w="2405" w:type="dxa"/>
            <w:shd w:val="clear" w:color="auto" w:fill="auto"/>
          </w:tcPr>
          <w:p w14:paraId="546432E2" w14:textId="77777777" w:rsidR="0047443A" w:rsidRPr="00C16DE9" w:rsidRDefault="0047443A" w:rsidP="00951449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bCs/>
                <w:sz w:val="20"/>
                <w:szCs w:val="20"/>
              </w:rPr>
              <w:t>Matrícula:</w:t>
            </w:r>
          </w:p>
        </w:tc>
        <w:tc>
          <w:tcPr>
            <w:tcW w:w="6656" w:type="dxa"/>
            <w:shd w:val="clear" w:color="auto" w:fill="auto"/>
          </w:tcPr>
          <w:p w14:paraId="2300DB20" w14:textId="77777777" w:rsidR="0047443A" w:rsidRPr="00C16DE9" w:rsidRDefault="0047443A" w:rsidP="00951449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</w:p>
        </w:tc>
      </w:tr>
      <w:tr w:rsidR="00433333" w:rsidRPr="001A0BD8" w14:paraId="026DEC9E" w14:textId="77777777" w:rsidTr="00C16DE9">
        <w:trPr>
          <w:trHeight w:val="569"/>
          <w:jc w:val="center"/>
        </w:trPr>
        <w:tc>
          <w:tcPr>
            <w:tcW w:w="2405" w:type="dxa"/>
            <w:shd w:val="clear" w:color="auto" w:fill="auto"/>
          </w:tcPr>
          <w:p w14:paraId="0D1C3C0D" w14:textId="0EE87837" w:rsidR="0047443A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bCs/>
                <w:sz w:val="20"/>
                <w:szCs w:val="20"/>
              </w:rPr>
              <w:t>Unidade de Lotação:</w:t>
            </w:r>
          </w:p>
        </w:tc>
        <w:tc>
          <w:tcPr>
            <w:tcW w:w="6656" w:type="dxa"/>
            <w:shd w:val="clear" w:color="auto" w:fill="auto"/>
          </w:tcPr>
          <w:p w14:paraId="0F386B02" w14:textId="77777777" w:rsidR="0047443A" w:rsidRPr="00C16DE9" w:rsidRDefault="0047443A" w:rsidP="00951449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</w:p>
        </w:tc>
      </w:tr>
      <w:tr w:rsidR="00433333" w:rsidRPr="001A0BD8" w14:paraId="6EEB62E9" w14:textId="77777777" w:rsidTr="00C16DE9">
        <w:trPr>
          <w:trHeight w:val="563"/>
          <w:jc w:val="center"/>
        </w:trPr>
        <w:tc>
          <w:tcPr>
            <w:tcW w:w="2405" w:type="dxa"/>
            <w:shd w:val="clear" w:color="auto" w:fill="auto"/>
          </w:tcPr>
          <w:p w14:paraId="4E1B286A" w14:textId="4568BA01" w:rsidR="0047443A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bCs/>
                <w:sz w:val="20"/>
                <w:szCs w:val="20"/>
              </w:rPr>
              <w:t>Setor de Lotação:</w:t>
            </w:r>
          </w:p>
        </w:tc>
        <w:tc>
          <w:tcPr>
            <w:tcW w:w="6656" w:type="dxa"/>
            <w:shd w:val="clear" w:color="auto" w:fill="auto"/>
          </w:tcPr>
          <w:p w14:paraId="02EA3B23" w14:textId="77777777" w:rsidR="0047443A" w:rsidRPr="00C16DE9" w:rsidRDefault="0047443A" w:rsidP="00951449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</w:p>
        </w:tc>
      </w:tr>
    </w:tbl>
    <w:p w14:paraId="2F38D58C" w14:textId="77777777" w:rsidR="00ED2CEC" w:rsidRPr="00C16DE9" w:rsidRDefault="00ED2CEC" w:rsidP="00C16DE9">
      <w:pPr>
        <w:autoSpaceDE w:val="0"/>
        <w:autoSpaceDN w:val="0"/>
        <w:adjustRightInd w:val="0"/>
        <w:spacing w:after="0" w:line="240" w:lineRule="auto"/>
        <w:ind w:left="567" w:right="565"/>
        <w:rPr>
          <w:rFonts w:ascii="Verdana" w:hAnsi="Verdana" w:cs="Times New Roman"/>
          <w:bCs/>
          <w:sz w:val="20"/>
          <w:szCs w:val="20"/>
        </w:rPr>
      </w:pPr>
    </w:p>
    <w:p w14:paraId="4D585102" w14:textId="0C2AB5E5" w:rsidR="0047443A" w:rsidRPr="00C16DE9" w:rsidRDefault="0047443A" w:rsidP="00C16DE9">
      <w:pPr>
        <w:autoSpaceDE w:val="0"/>
        <w:autoSpaceDN w:val="0"/>
        <w:adjustRightInd w:val="0"/>
        <w:spacing w:before="80" w:after="80" w:line="360" w:lineRule="auto"/>
        <w:ind w:left="567" w:right="565"/>
        <w:jc w:val="both"/>
        <w:rPr>
          <w:rFonts w:ascii="Verdana" w:hAnsi="Verdana" w:cs="Times New Roman"/>
          <w:sz w:val="20"/>
          <w:szCs w:val="20"/>
        </w:rPr>
      </w:pPr>
      <w:r w:rsidRPr="00C16DE9">
        <w:rPr>
          <w:rFonts w:ascii="Verdana" w:hAnsi="Verdana" w:cs="Times New Roman"/>
          <w:sz w:val="20"/>
          <w:szCs w:val="20"/>
        </w:rPr>
        <w:t xml:space="preserve">Pelo presente, confirmo o recebimento do equipamento abaixo especificado, de </w:t>
      </w:r>
      <w:bookmarkStart w:id="0" w:name="_GoBack"/>
      <w:bookmarkEnd w:id="0"/>
      <w:r w:rsidRPr="00C16DE9">
        <w:rPr>
          <w:rFonts w:ascii="Verdana" w:hAnsi="Verdana" w:cs="Times New Roman"/>
          <w:sz w:val="20"/>
          <w:szCs w:val="20"/>
        </w:rPr>
        <w:t>propriedade da Fundação Universidade do Estado de Santa Catarina, em perfeito estado de conservação e funcionamento, mediante empréstimo, responsabilizando-me em devolvê-los em iguais condições</w:t>
      </w:r>
      <w:r w:rsidR="00FD6E2D" w:rsidRPr="00C16DE9">
        <w:rPr>
          <w:rFonts w:ascii="Verdana" w:hAnsi="Verdana" w:cs="Times New Roman"/>
          <w:sz w:val="20"/>
          <w:szCs w:val="20"/>
        </w:rPr>
        <w:t xml:space="preserve"> nos casos previstos no art. 1</w:t>
      </w:r>
      <w:r w:rsidR="00D767A7" w:rsidRPr="00C16DE9">
        <w:rPr>
          <w:rFonts w:ascii="Verdana" w:hAnsi="Verdana" w:cs="Times New Roman"/>
          <w:sz w:val="20"/>
          <w:szCs w:val="20"/>
        </w:rPr>
        <w:t>0</w:t>
      </w:r>
      <w:r w:rsidR="00FD6E2D" w:rsidRPr="00C16DE9">
        <w:rPr>
          <w:rFonts w:ascii="Verdana" w:hAnsi="Verdana" w:cs="Times New Roman"/>
          <w:sz w:val="20"/>
          <w:szCs w:val="20"/>
        </w:rPr>
        <w:t xml:space="preserve"> desta Instrução Normativa.</w:t>
      </w:r>
      <w:r w:rsidRPr="00C16DE9">
        <w:rPr>
          <w:rFonts w:ascii="Verdana" w:hAnsi="Verdana" w:cs="Times New Roman"/>
          <w:sz w:val="20"/>
          <w:szCs w:val="20"/>
        </w:rPr>
        <w:t xml:space="preserve"> </w:t>
      </w:r>
    </w:p>
    <w:p w14:paraId="50289FEE" w14:textId="12F7FE9B" w:rsidR="0047443A" w:rsidRPr="00C16DE9" w:rsidRDefault="00FD6E2D" w:rsidP="00C16DE9">
      <w:pPr>
        <w:autoSpaceDE w:val="0"/>
        <w:autoSpaceDN w:val="0"/>
        <w:adjustRightInd w:val="0"/>
        <w:spacing w:before="80" w:after="80" w:line="360" w:lineRule="auto"/>
        <w:ind w:left="567" w:right="565"/>
        <w:jc w:val="both"/>
        <w:rPr>
          <w:rFonts w:ascii="Verdana" w:hAnsi="Verdana" w:cs="Times New Roman"/>
          <w:sz w:val="20"/>
          <w:szCs w:val="20"/>
        </w:rPr>
      </w:pPr>
      <w:r w:rsidRPr="00C16DE9">
        <w:rPr>
          <w:rFonts w:ascii="Verdana" w:hAnsi="Verdana" w:cs="Times New Roman"/>
          <w:sz w:val="20"/>
          <w:szCs w:val="20"/>
        </w:rPr>
        <w:t>Tenho ciência que o</w:t>
      </w:r>
      <w:r w:rsidR="0047443A" w:rsidRPr="00C16DE9">
        <w:rPr>
          <w:rFonts w:ascii="Verdana" w:hAnsi="Verdana" w:cs="Times New Roman"/>
          <w:sz w:val="20"/>
          <w:szCs w:val="20"/>
        </w:rPr>
        <w:t xml:space="preserve"> empréstimo é pessoal e intrasferível, não podendo o equipamento ser cedido, transferido ou emprestado a terceiros.</w:t>
      </w:r>
    </w:p>
    <w:p w14:paraId="6843B352" w14:textId="32652703" w:rsidR="005B7286" w:rsidRDefault="0047443A">
      <w:pPr>
        <w:autoSpaceDE w:val="0"/>
        <w:autoSpaceDN w:val="0"/>
        <w:adjustRightInd w:val="0"/>
        <w:spacing w:before="80" w:after="80" w:line="360" w:lineRule="auto"/>
        <w:ind w:left="567" w:right="565"/>
        <w:jc w:val="both"/>
        <w:rPr>
          <w:rFonts w:ascii="Verdana" w:hAnsi="Verdana" w:cs="Times New Roman"/>
          <w:sz w:val="20"/>
          <w:szCs w:val="20"/>
        </w:rPr>
      </w:pPr>
      <w:r w:rsidRPr="00C16DE9">
        <w:rPr>
          <w:rFonts w:ascii="Verdana" w:hAnsi="Verdana" w:cs="Times New Roman"/>
          <w:sz w:val="20"/>
          <w:szCs w:val="20"/>
        </w:rPr>
        <w:t>Declaro que irei ressarcir a UDESC em caso de não devolução do equipamento, mal-uso ou extravio, em valor correspondente ao custo de aquisição de novo equipamento ou reparos necessários.</w:t>
      </w:r>
    </w:p>
    <w:p w14:paraId="6D967F0B" w14:textId="77777777" w:rsidR="00ED2CEC" w:rsidRPr="00C16DE9" w:rsidRDefault="00ED2CEC" w:rsidP="00C16DE9">
      <w:pPr>
        <w:autoSpaceDE w:val="0"/>
        <w:autoSpaceDN w:val="0"/>
        <w:adjustRightInd w:val="0"/>
        <w:spacing w:before="80" w:after="80" w:line="360" w:lineRule="auto"/>
        <w:ind w:left="567" w:right="565"/>
        <w:jc w:val="both"/>
        <w:rPr>
          <w:rFonts w:ascii="Verdana" w:hAnsi="Verdana" w:cs="Times New Roman"/>
          <w:sz w:val="20"/>
          <w:szCs w:val="20"/>
        </w:rPr>
      </w:pP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FD6E2D" w:rsidRPr="001A0BD8" w14:paraId="7ED93DF2" w14:textId="77777777" w:rsidTr="00C16DE9">
        <w:trPr>
          <w:jc w:val="center"/>
        </w:trPr>
        <w:tc>
          <w:tcPr>
            <w:tcW w:w="9067" w:type="dxa"/>
            <w:shd w:val="clear" w:color="auto" w:fill="auto"/>
          </w:tcPr>
          <w:p w14:paraId="567EAC20" w14:textId="7A3E6F97" w:rsidR="00603C11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b/>
                <w:bCs/>
                <w:sz w:val="20"/>
                <w:szCs w:val="20"/>
              </w:rPr>
              <w:t xml:space="preserve">(Descrição do Equipamento) </w:t>
            </w:r>
          </w:p>
        </w:tc>
      </w:tr>
      <w:tr w:rsidR="00FD6E2D" w:rsidRPr="001A0BD8" w14:paraId="1B9BB274" w14:textId="77777777" w:rsidTr="00C16DE9">
        <w:trPr>
          <w:jc w:val="center"/>
        </w:trPr>
        <w:tc>
          <w:tcPr>
            <w:tcW w:w="9067" w:type="dxa"/>
            <w:shd w:val="clear" w:color="auto" w:fill="auto"/>
          </w:tcPr>
          <w:p w14:paraId="6F2A5FA0" w14:textId="77777777" w:rsidR="00FD6E2D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sz w:val="20"/>
                <w:szCs w:val="20"/>
              </w:rPr>
              <w:t>Patrimônio:</w:t>
            </w:r>
          </w:p>
          <w:p w14:paraId="47A380EC" w14:textId="77777777" w:rsidR="00FD6E2D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FD6E2D" w:rsidRPr="001A0BD8" w14:paraId="698CCFC4" w14:textId="77777777" w:rsidTr="00C16DE9">
        <w:trPr>
          <w:jc w:val="center"/>
        </w:trPr>
        <w:tc>
          <w:tcPr>
            <w:tcW w:w="9067" w:type="dxa"/>
            <w:shd w:val="clear" w:color="auto" w:fill="auto"/>
          </w:tcPr>
          <w:p w14:paraId="3F19C1DD" w14:textId="77777777" w:rsidR="00FD6E2D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sz w:val="20"/>
                <w:szCs w:val="20"/>
              </w:rPr>
              <w:t>Marca:</w:t>
            </w:r>
          </w:p>
          <w:p w14:paraId="5A2F1E30" w14:textId="77777777" w:rsidR="00FD6E2D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FD6E2D" w:rsidRPr="001A0BD8" w14:paraId="6204EB0F" w14:textId="77777777" w:rsidTr="00C16DE9">
        <w:trPr>
          <w:jc w:val="center"/>
        </w:trPr>
        <w:tc>
          <w:tcPr>
            <w:tcW w:w="9067" w:type="dxa"/>
            <w:shd w:val="clear" w:color="auto" w:fill="auto"/>
          </w:tcPr>
          <w:p w14:paraId="5A0B8DC2" w14:textId="77777777" w:rsidR="00FD6E2D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sz w:val="20"/>
                <w:szCs w:val="20"/>
              </w:rPr>
              <w:t>Modelo:</w:t>
            </w:r>
          </w:p>
          <w:p w14:paraId="084A397A" w14:textId="77777777" w:rsidR="00FD6E2D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FD6E2D" w:rsidRPr="001A0BD8" w14:paraId="7D4566B4" w14:textId="77777777" w:rsidTr="00C16DE9">
        <w:trPr>
          <w:jc w:val="center"/>
        </w:trPr>
        <w:tc>
          <w:tcPr>
            <w:tcW w:w="9067" w:type="dxa"/>
            <w:shd w:val="clear" w:color="auto" w:fill="auto"/>
          </w:tcPr>
          <w:p w14:paraId="71BA84B9" w14:textId="77777777" w:rsidR="00FD6E2D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sz w:val="20"/>
                <w:szCs w:val="20"/>
              </w:rPr>
              <w:t>Número de Série:</w:t>
            </w:r>
          </w:p>
          <w:p w14:paraId="1B82AB17" w14:textId="77777777" w:rsidR="00FD6E2D" w:rsidRPr="00C16DE9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341EA" w:rsidRPr="001A0BD8" w14:paraId="5F8DBE5A" w14:textId="77777777" w:rsidTr="00C16DE9">
        <w:trPr>
          <w:jc w:val="center"/>
        </w:trPr>
        <w:tc>
          <w:tcPr>
            <w:tcW w:w="9067" w:type="dxa"/>
            <w:shd w:val="clear" w:color="auto" w:fill="auto"/>
          </w:tcPr>
          <w:p w14:paraId="56D314B1" w14:textId="537D6BDF" w:rsidR="009341EA" w:rsidRPr="00C16DE9" w:rsidRDefault="009341EA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sz w:val="20"/>
                <w:szCs w:val="20"/>
              </w:rPr>
              <w:t>O equipamento acompanha os seguintes acessórios:</w:t>
            </w:r>
          </w:p>
          <w:p w14:paraId="0DA03157" w14:textId="77777777" w:rsidR="005B7286" w:rsidRPr="00C16DE9" w:rsidRDefault="005B7286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34FDCB16" w14:textId="55919C96" w:rsidR="004C1CCA" w:rsidRPr="00C16DE9" w:rsidRDefault="004C1CCA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C16DE9">
              <w:rPr>
                <w:rFonts w:ascii="Verdana" w:hAnsi="Verdana" w:cs="Times New Roman"/>
                <w:sz w:val="20"/>
                <w:szCs w:val="20"/>
              </w:rPr>
              <w:t xml:space="preserve">(    ) Carregador/ cabo de força             (    )  Case tipo maleta para proteção. </w:t>
            </w:r>
          </w:p>
          <w:p w14:paraId="4E31195B" w14:textId="77777777" w:rsidR="005B7286" w:rsidRPr="00C16DE9" w:rsidRDefault="005B7286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3D1096E8" w14:textId="23D0815B" w:rsidR="009341EA" w:rsidRPr="00C16DE9" w:rsidRDefault="004C1CCA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proofErr w:type="gramStart"/>
            <w:r w:rsidRPr="00C16DE9">
              <w:rPr>
                <w:rFonts w:ascii="Verdana" w:hAnsi="Verdana" w:cs="Times New Roman"/>
                <w:sz w:val="20"/>
                <w:szCs w:val="20"/>
              </w:rPr>
              <w:t xml:space="preserve">(  </w:t>
            </w:r>
            <w:proofErr w:type="gramEnd"/>
            <w:r w:rsidRPr="00C16DE9">
              <w:rPr>
                <w:rFonts w:ascii="Verdana" w:hAnsi="Verdana" w:cs="Times New Roman"/>
                <w:sz w:val="20"/>
                <w:szCs w:val="20"/>
              </w:rPr>
              <w:t xml:space="preserve">  )Adaptador HDMI/VGA                </w:t>
            </w:r>
            <w:r w:rsidR="005E77D1">
              <w:rPr>
                <w:rFonts w:ascii="Verdana" w:hAnsi="Verdana" w:cs="Times New Roman"/>
                <w:sz w:val="20"/>
                <w:szCs w:val="20"/>
              </w:rPr>
              <w:t xml:space="preserve">    </w:t>
            </w:r>
            <w:r w:rsidRPr="00C16DE9">
              <w:rPr>
                <w:rFonts w:ascii="Verdana" w:hAnsi="Verdana" w:cs="Times New Roman"/>
                <w:sz w:val="20"/>
                <w:szCs w:val="20"/>
              </w:rPr>
              <w:t xml:space="preserve"> (   </w:t>
            </w:r>
            <w:r w:rsidR="005E77D1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  <w:r w:rsidRPr="00C16DE9">
              <w:rPr>
                <w:rFonts w:ascii="Verdana" w:hAnsi="Verdana" w:cs="Times New Roman"/>
                <w:sz w:val="20"/>
                <w:szCs w:val="20"/>
              </w:rPr>
              <w:t xml:space="preserve">) Outros. Especificar:  </w:t>
            </w:r>
          </w:p>
          <w:p w14:paraId="28141D3F" w14:textId="77777777" w:rsidR="009341EA" w:rsidRPr="00C16DE9" w:rsidRDefault="009341EA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2732B670" w14:textId="7ACD9D18" w:rsidR="009341EA" w:rsidRPr="00C16DE9" w:rsidRDefault="009341EA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</w:tbl>
    <w:p w14:paraId="7F730AA6" w14:textId="77777777" w:rsidR="00603C11" w:rsidRPr="00C16DE9" w:rsidRDefault="00603C11" w:rsidP="00603C11">
      <w:pPr>
        <w:autoSpaceDE w:val="0"/>
        <w:autoSpaceDN w:val="0"/>
        <w:adjustRightInd w:val="0"/>
        <w:spacing w:before="80" w:after="80" w:line="360" w:lineRule="auto"/>
        <w:jc w:val="center"/>
        <w:rPr>
          <w:rFonts w:ascii="Verdana" w:hAnsi="Verdana" w:cs="Times New Roman"/>
          <w:sz w:val="20"/>
          <w:szCs w:val="20"/>
        </w:rPr>
      </w:pPr>
    </w:p>
    <w:p w14:paraId="3A2EE543" w14:textId="6E997A21" w:rsidR="00603C11" w:rsidRPr="00C16DE9" w:rsidRDefault="00603C11" w:rsidP="00603C11">
      <w:pPr>
        <w:autoSpaceDE w:val="0"/>
        <w:autoSpaceDN w:val="0"/>
        <w:adjustRightInd w:val="0"/>
        <w:spacing w:before="80" w:after="80" w:line="360" w:lineRule="auto"/>
        <w:jc w:val="center"/>
        <w:rPr>
          <w:rFonts w:ascii="Verdana" w:hAnsi="Verdana" w:cs="Times New Roman"/>
          <w:sz w:val="20"/>
          <w:szCs w:val="20"/>
        </w:rPr>
      </w:pPr>
      <w:r w:rsidRPr="00C16DE9">
        <w:rPr>
          <w:rFonts w:ascii="Verdana" w:hAnsi="Verdana" w:cs="Times New Roman"/>
          <w:sz w:val="20"/>
          <w:szCs w:val="20"/>
        </w:rPr>
        <w:t>Data do Empréstimo: ____/_____/______</w:t>
      </w:r>
    </w:p>
    <w:p w14:paraId="10EF300A" w14:textId="534C45F2" w:rsidR="005B7286" w:rsidRDefault="005B7286" w:rsidP="00603C11">
      <w:pPr>
        <w:autoSpaceDE w:val="0"/>
        <w:autoSpaceDN w:val="0"/>
        <w:adjustRightInd w:val="0"/>
        <w:spacing w:before="80" w:after="80" w:line="360" w:lineRule="auto"/>
        <w:jc w:val="center"/>
        <w:rPr>
          <w:rFonts w:ascii="Verdana" w:hAnsi="Verdana" w:cs="Times New Roman"/>
          <w:sz w:val="20"/>
          <w:szCs w:val="20"/>
        </w:rPr>
      </w:pPr>
    </w:p>
    <w:p w14:paraId="30242670" w14:textId="77777777" w:rsidR="00ED2CEC" w:rsidRPr="00C16DE9" w:rsidRDefault="00ED2CEC" w:rsidP="00603C11">
      <w:pPr>
        <w:autoSpaceDE w:val="0"/>
        <w:autoSpaceDN w:val="0"/>
        <w:adjustRightInd w:val="0"/>
        <w:spacing w:before="80" w:after="80" w:line="360" w:lineRule="auto"/>
        <w:jc w:val="center"/>
        <w:rPr>
          <w:rFonts w:ascii="Verdana" w:hAnsi="Verdana" w:cs="Times New Roman"/>
          <w:sz w:val="20"/>
          <w:szCs w:val="20"/>
        </w:rPr>
      </w:pPr>
    </w:p>
    <w:p w14:paraId="611BD86C" w14:textId="68E0428A" w:rsidR="007F623B" w:rsidRPr="00C16DE9" w:rsidRDefault="00FD6E2D" w:rsidP="00C16DE9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i/>
          <w:sz w:val="20"/>
          <w:szCs w:val="20"/>
        </w:rPr>
      </w:pPr>
      <w:r w:rsidRPr="00C16DE9">
        <w:rPr>
          <w:rFonts w:ascii="Verdana" w:hAnsi="Verdana" w:cs="Times New Roman"/>
          <w:sz w:val="20"/>
          <w:szCs w:val="20"/>
        </w:rPr>
        <w:t xml:space="preserve">Assinatura do Servidor </w:t>
      </w:r>
      <w:r w:rsidR="00603C11" w:rsidRPr="00C16DE9">
        <w:rPr>
          <w:rFonts w:ascii="Verdana" w:hAnsi="Verdana" w:cs="Times New Roman"/>
          <w:sz w:val="20"/>
          <w:szCs w:val="20"/>
        </w:rPr>
        <w:t>Usuário</w:t>
      </w:r>
    </w:p>
    <w:sectPr w:rsidR="007F623B" w:rsidRPr="00C16DE9" w:rsidSect="00C16DE9">
      <w:headerReference w:type="default" r:id="rId8"/>
      <w:pgSz w:w="11906" w:h="16838"/>
      <w:pgMar w:top="1559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49993" w14:textId="77777777" w:rsidR="00DC7161" w:rsidRDefault="00DC7161" w:rsidP="002248D6">
      <w:pPr>
        <w:spacing w:after="0" w:line="240" w:lineRule="auto"/>
      </w:pPr>
      <w:r>
        <w:separator/>
      </w:r>
    </w:p>
  </w:endnote>
  <w:endnote w:type="continuationSeparator" w:id="0">
    <w:p w14:paraId="521B1125" w14:textId="77777777" w:rsidR="00DC7161" w:rsidRDefault="00DC7161" w:rsidP="002248D6">
      <w:pPr>
        <w:spacing w:after="0" w:line="240" w:lineRule="auto"/>
      </w:pPr>
      <w:r>
        <w:continuationSeparator/>
      </w:r>
    </w:p>
  </w:endnote>
  <w:endnote w:type="continuationNotice" w:id="1">
    <w:p w14:paraId="4DA0052E" w14:textId="77777777" w:rsidR="00DC7161" w:rsidRDefault="00DC71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41AF0" w14:textId="77777777" w:rsidR="00DC7161" w:rsidRDefault="00DC7161" w:rsidP="002248D6">
      <w:pPr>
        <w:spacing w:after="0" w:line="240" w:lineRule="auto"/>
      </w:pPr>
      <w:r>
        <w:separator/>
      </w:r>
    </w:p>
  </w:footnote>
  <w:footnote w:type="continuationSeparator" w:id="0">
    <w:p w14:paraId="14DDF724" w14:textId="77777777" w:rsidR="00DC7161" w:rsidRDefault="00DC7161" w:rsidP="002248D6">
      <w:pPr>
        <w:spacing w:after="0" w:line="240" w:lineRule="auto"/>
      </w:pPr>
      <w:r>
        <w:continuationSeparator/>
      </w:r>
    </w:p>
  </w:footnote>
  <w:footnote w:type="continuationNotice" w:id="1">
    <w:p w14:paraId="2D596411" w14:textId="77777777" w:rsidR="00DC7161" w:rsidRDefault="00DC71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52B03" w14:textId="76C99722" w:rsidR="002248D6" w:rsidRDefault="00B16799" w:rsidP="00C16DE9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9264" behindDoc="1" locked="0" layoutInCell="1" allowOverlap="1" wp14:anchorId="29B38896" wp14:editId="1766F435">
          <wp:simplePos x="0" y="0"/>
          <wp:positionH relativeFrom="column">
            <wp:posOffset>-747174</wp:posOffset>
          </wp:positionH>
          <wp:positionV relativeFrom="paragraph">
            <wp:posOffset>-405157</wp:posOffset>
          </wp:positionV>
          <wp:extent cx="7565340" cy="10693101"/>
          <wp:effectExtent l="0" t="0" r="0" b="0"/>
          <wp:wrapNone/>
          <wp:docPr id="1" name="Imagem 1" descr="C:\Users\1011311435\Desktop\Comunicação interna - Final\Cabeçalhos (PNG)\UDES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1011311435\Desktop\Comunicação interna - Final\Cabeçalhos (PNG)\UDESC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5340" cy="106931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D050E"/>
    <w:multiLevelType w:val="hybridMultilevel"/>
    <w:tmpl w:val="E4A2C15C"/>
    <w:lvl w:ilvl="0" w:tplc="640ED24A">
      <w:start w:val="1"/>
      <w:numFmt w:val="upperRoman"/>
      <w:lvlText w:val="%1."/>
      <w:lvlJc w:val="left"/>
      <w:pPr>
        <w:ind w:left="213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9" w:hanging="360"/>
      </w:pPr>
    </w:lvl>
    <w:lvl w:ilvl="2" w:tplc="0416001B" w:tentative="1">
      <w:start w:val="1"/>
      <w:numFmt w:val="lowerRoman"/>
      <w:lvlText w:val="%3."/>
      <w:lvlJc w:val="right"/>
      <w:pPr>
        <w:ind w:left="3219" w:hanging="180"/>
      </w:pPr>
    </w:lvl>
    <w:lvl w:ilvl="3" w:tplc="0416000F" w:tentative="1">
      <w:start w:val="1"/>
      <w:numFmt w:val="decimal"/>
      <w:lvlText w:val="%4."/>
      <w:lvlJc w:val="left"/>
      <w:pPr>
        <w:ind w:left="3939" w:hanging="360"/>
      </w:pPr>
    </w:lvl>
    <w:lvl w:ilvl="4" w:tplc="04160019" w:tentative="1">
      <w:start w:val="1"/>
      <w:numFmt w:val="lowerLetter"/>
      <w:lvlText w:val="%5."/>
      <w:lvlJc w:val="left"/>
      <w:pPr>
        <w:ind w:left="4659" w:hanging="360"/>
      </w:pPr>
    </w:lvl>
    <w:lvl w:ilvl="5" w:tplc="0416001B" w:tentative="1">
      <w:start w:val="1"/>
      <w:numFmt w:val="lowerRoman"/>
      <w:lvlText w:val="%6."/>
      <w:lvlJc w:val="right"/>
      <w:pPr>
        <w:ind w:left="5379" w:hanging="180"/>
      </w:pPr>
    </w:lvl>
    <w:lvl w:ilvl="6" w:tplc="0416000F" w:tentative="1">
      <w:start w:val="1"/>
      <w:numFmt w:val="decimal"/>
      <w:lvlText w:val="%7."/>
      <w:lvlJc w:val="left"/>
      <w:pPr>
        <w:ind w:left="6099" w:hanging="360"/>
      </w:pPr>
    </w:lvl>
    <w:lvl w:ilvl="7" w:tplc="04160019" w:tentative="1">
      <w:start w:val="1"/>
      <w:numFmt w:val="lowerLetter"/>
      <w:lvlText w:val="%8."/>
      <w:lvlJc w:val="left"/>
      <w:pPr>
        <w:ind w:left="6819" w:hanging="360"/>
      </w:pPr>
    </w:lvl>
    <w:lvl w:ilvl="8" w:tplc="0416001B" w:tentative="1">
      <w:start w:val="1"/>
      <w:numFmt w:val="lowerRoman"/>
      <w:lvlText w:val="%9."/>
      <w:lvlJc w:val="right"/>
      <w:pPr>
        <w:ind w:left="7539" w:hanging="180"/>
      </w:pPr>
    </w:lvl>
  </w:abstractNum>
  <w:abstractNum w:abstractNumId="1" w15:restartNumberingAfterBreak="0">
    <w:nsid w:val="139201F7"/>
    <w:multiLevelType w:val="hybridMultilevel"/>
    <w:tmpl w:val="DC0679C6"/>
    <w:lvl w:ilvl="0" w:tplc="B4DCD73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CB8075C"/>
    <w:multiLevelType w:val="multilevel"/>
    <w:tmpl w:val="1F1A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395DB3"/>
    <w:multiLevelType w:val="hybridMultilevel"/>
    <w:tmpl w:val="3AFAF686"/>
    <w:lvl w:ilvl="0" w:tplc="39443EA0">
      <w:start w:val="1"/>
      <w:numFmt w:val="lowerLetter"/>
      <w:lvlText w:val="%1)"/>
      <w:lvlJc w:val="left"/>
      <w:pPr>
        <w:ind w:left="720" w:hanging="360"/>
      </w:pPr>
      <w:rPr>
        <w:rFonts w:ascii="Verdana" w:eastAsia="Segoe UI" w:hAnsi="Verdana" w:cs="Times New Roman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22963"/>
    <w:multiLevelType w:val="multilevel"/>
    <w:tmpl w:val="DE309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76114B"/>
    <w:multiLevelType w:val="hybridMultilevel"/>
    <w:tmpl w:val="225EF926"/>
    <w:lvl w:ilvl="0" w:tplc="0416000F">
      <w:start w:val="1"/>
      <w:numFmt w:val="decimal"/>
      <w:lvlText w:val="%1."/>
      <w:lvlJc w:val="lef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EFD5214"/>
    <w:multiLevelType w:val="multilevel"/>
    <w:tmpl w:val="FD76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E0408D"/>
    <w:multiLevelType w:val="hybridMultilevel"/>
    <w:tmpl w:val="40E4D64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75991"/>
    <w:multiLevelType w:val="multilevel"/>
    <w:tmpl w:val="BB985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ED0B0B"/>
    <w:multiLevelType w:val="multilevel"/>
    <w:tmpl w:val="9152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EB5570"/>
    <w:multiLevelType w:val="hybridMultilevel"/>
    <w:tmpl w:val="4ACCCE6E"/>
    <w:lvl w:ilvl="0" w:tplc="943A07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1D647C"/>
    <w:multiLevelType w:val="hybridMultilevel"/>
    <w:tmpl w:val="98928F1C"/>
    <w:lvl w:ilvl="0" w:tplc="6F94F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9338F7"/>
    <w:multiLevelType w:val="hybridMultilevel"/>
    <w:tmpl w:val="2D0A482C"/>
    <w:lvl w:ilvl="0" w:tplc="E5663B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24D0B"/>
    <w:multiLevelType w:val="multilevel"/>
    <w:tmpl w:val="CF7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E27EA1"/>
    <w:multiLevelType w:val="hybridMultilevel"/>
    <w:tmpl w:val="8A02FB6E"/>
    <w:lvl w:ilvl="0" w:tplc="7C2AF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A9636E"/>
    <w:multiLevelType w:val="hybridMultilevel"/>
    <w:tmpl w:val="9C74A4C4"/>
    <w:lvl w:ilvl="0" w:tplc="D0D297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6E547E"/>
    <w:multiLevelType w:val="hybridMultilevel"/>
    <w:tmpl w:val="D980AE1C"/>
    <w:lvl w:ilvl="0" w:tplc="8A3CA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4E0EA4"/>
    <w:multiLevelType w:val="multilevel"/>
    <w:tmpl w:val="CF4C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9F44A3"/>
    <w:multiLevelType w:val="hybridMultilevel"/>
    <w:tmpl w:val="5BA4243C"/>
    <w:lvl w:ilvl="0" w:tplc="78863E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4F6644"/>
    <w:multiLevelType w:val="hybridMultilevel"/>
    <w:tmpl w:val="B0C89428"/>
    <w:lvl w:ilvl="0" w:tplc="7D70A9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2F0651"/>
    <w:multiLevelType w:val="multilevel"/>
    <w:tmpl w:val="E95E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BC5B96"/>
    <w:multiLevelType w:val="hybridMultilevel"/>
    <w:tmpl w:val="7C649796"/>
    <w:lvl w:ilvl="0" w:tplc="E57E980A">
      <w:start w:val="1"/>
      <w:numFmt w:val="lowerLetter"/>
      <w:lvlText w:val="%1)"/>
      <w:lvlJc w:val="left"/>
      <w:pPr>
        <w:ind w:left="1211" w:hanging="360"/>
      </w:pPr>
      <w:rPr>
        <w:rFonts w:ascii="Verdana" w:eastAsia="Segoe UI" w:hAnsi="Verdana" w:cs="Times New Roman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2" w15:restartNumberingAfterBreak="0">
    <w:nsid w:val="64363529"/>
    <w:multiLevelType w:val="hybridMultilevel"/>
    <w:tmpl w:val="502E4BD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67FB0"/>
    <w:multiLevelType w:val="multilevel"/>
    <w:tmpl w:val="C268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570421A"/>
    <w:multiLevelType w:val="hybridMultilevel"/>
    <w:tmpl w:val="50E49664"/>
    <w:lvl w:ilvl="0" w:tplc="BE50B19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 w15:restartNumberingAfterBreak="0">
    <w:nsid w:val="681E0396"/>
    <w:multiLevelType w:val="hybridMultilevel"/>
    <w:tmpl w:val="07B40610"/>
    <w:lvl w:ilvl="0" w:tplc="5F8859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4353A9"/>
    <w:multiLevelType w:val="hybridMultilevel"/>
    <w:tmpl w:val="B98A81B8"/>
    <w:lvl w:ilvl="0" w:tplc="635049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E77252"/>
    <w:multiLevelType w:val="hybridMultilevel"/>
    <w:tmpl w:val="AE22CCB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DD11B1"/>
    <w:multiLevelType w:val="hybridMultilevel"/>
    <w:tmpl w:val="C4B00B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7A684E"/>
    <w:multiLevelType w:val="multilevel"/>
    <w:tmpl w:val="7F52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28"/>
  </w:num>
  <w:num w:numId="3">
    <w:abstractNumId w:val="11"/>
  </w:num>
  <w:num w:numId="4">
    <w:abstractNumId w:val="0"/>
  </w:num>
  <w:num w:numId="5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8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1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2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2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>
    <w:abstractNumId w:val="10"/>
  </w:num>
  <w:num w:numId="16">
    <w:abstractNumId w:val="1"/>
  </w:num>
  <w:num w:numId="17">
    <w:abstractNumId w:val="26"/>
  </w:num>
  <w:num w:numId="18">
    <w:abstractNumId w:val="14"/>
  </w:num>
  <w:num w:numId="19">
    <w:abstractNumId w:val="25"/>
  </w:num>
  <w:num w:numId="20">
    <w:abstractNumId w:val="16"/>
  </w:num>
  <w:num w:numId="21">
    <w:abstractNumId w:val="15"/>
  </w:num>
  <w:num w:numId="22">
    <w:abstractNumId w:val="12"/>
  </w:num>
  <w:num w:numId="23">
    <w:abstractNumId w:val="27"/>
  </w:num>
  <w:num w:numId="24">
    <w:abstractNumId w:val="22"/>
  </w:num>
  <w:num w:numId="25">
    <w:abstractNumId w:val="7"/>
  </w:num>
  <w:num w:numId="26">
    <w:abstractNumId w:val="5"/>
  </w:num>
  <w:num w:numId="27">
    <w:abstractNumId w:val="18"/>
  </w:num>
  <w:num w:numId="28">
    <w:abstractNumId w:val="3"/>
  </w:num>
  <w:num w:numId="29">
    <w:abstractNumId w:val="21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737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20EBA"/>
    <w:rsid w:val="00022416"/>
    <w:rsid w:val="00026F2E"/>
    <w:rsid w:val="000301F1"/>
    <w:rsid w:val="00047859"/>
    <w:rsid w:val="00062824"/>
    <w:rsid w:val="00064CB5"/>
    <w:rsid w:val="00067B85"/>
    <w:rsid w:val="00070B96"/>
    <w:rsid w:val="000714A9"/>
    <w:rsid w:val="0007735D"/>
    <w:rsid w:val="00091194"/>
    <w:rsid w:val="0009384F"/>
    <w:rsid w:val="000A3C2A"/>
    <w:rsid w:val="000C229D"/>
    <w:rsid w:val="000C5F71"/>
    <w:rsid w:val="000D17CE"/>
    <w:rsid w:val="000D2922"/>
    <w:rsid w:val="000D4F99"/>
    <w:rsid w:val="000E68ED"/>
    <w:rsid w:val="000F5ED7"/>
    <w:rsid w:val="00100F5F"/>
    <w:rsid w:val="00101618"/>
    <w:rsid w:val="00102A6C"/>
    <w:rsid w:val="00103058"/>
    <w:rsid w:val="00112E2B"/>
    <w:rsid w:val="00116CB5"/>
    <w:rsid w:val="00125624"/>
    <w:rsid w:val="001262A3"/>
    <w:rsid w:val="001405E4"/>
    <w:rsid w:val="0014796E"/>
    <w:rsid w:val="00150A46"/>
    <w:rsid w:val="00155F66"/>
    <w:rsid w:val="00160AC4"/>
    <w:rsid w:val="00163FB8"/>
    <w:rsid w:val="00164751"/>
    <w:rsid w:val="001763E6"/>
    <w:rsid w:val="001A0BD8"/>
    <w:rsid w:val="001B0114"/>
    <w:rsid w:val="001C2165"/>
    <w:rsid w:val="001C7D2A"/>
    <w:rsid w:val="001D7435"/>
    <w:rsid w:val="001D74F1"/>
    <w:rsid w:val="001E2053"/>
    <w:rsid w:val="001F0CD6"/>
    <w:rsid w:val="001F690C"/>
    <w:rsid w:val="00203403"/>
    <w:rsid w:val="00213F95"/>
    <w:rsid w:val="00215623"/>
    <w:rsid w:val="00216748"/>
    <w:rsid w:val="002248D6"/>
    <w:rsid w:val="00225E46"/>
    <w:rsid w:val="00230CAC"/>
    <w:rsid w:val="00231880"/>
    <w:rsid w:val="00250839"/>
    <w:rsid w:val="00266B60"/>
    <w:rsid w:val="00273FBE"/>
    <w:rsid w:val="0027556B"/>
    <w:rsid w:val="00275673"/>
    <w:rsid w:val="00275955"/>
    <w:rsid w:val="002765C8"/>
    <w:rsid w:val="00281893"/>
    <w:rsid w:val="00284A19"/>
    <w:rsid w:val="002A1469"/>
    <w:rsid w:val="002C6EFF"/>
    <w:rsid w:val="002E698A"/>
    <w:rsid w:val="002F0753"/>
    <w:rsid w:val="002F1F47"/>
    <w:rsid w:val="002F2591"/>
    <w:rsid w:val="002F49E6"/>
    <w:rsid w:val="002F799E"/>
    <w:rsid w:val="003116E1"/>
    <w:rsid w:val="003149C7"/>
    <w:rsid w:val="00316B95"/>
    <w:rsid w:val="0031798C"/>
    <w:rsid w:val="00343C84"/>
    <w:rsid w:val="00357756"/>
    <w:rsid w:val="003618A3"/>
    <w:rsid w:val="00362B75"/>
    <w:rsid w:val="003701B0"/>
    <w:rsid w:val="00372B4A"/>
    <w:rsid w:val="00373F91"/>
    <w:rsid w:val="00382631"/>
    <w:rsid w:val="00395CBF"/>
    <w:rsid w:val="0039FA3C"/>
    <w:rsid w:val="003A2F06"/>
    <w:rsid w:val="003B4FFF"/>
    <w:rsid w:val="003C24D5"/>
    <w:rsid w:val="003C5EBF"/>
    <w:rsid w:val="003E6571"/>
    <w:rsid w:val="004041EA"/>
    <w:rsid w:val="00404EB0"/>
    <w:rsid w:val="00412FFC"/>
    <w:rsid w:val="00420EE0"/>
    <w:rsid w:val="0042359C"/>
    <w:rsid w:val="00433333"/>
    <w:rsid w:val="00433FBD"/>
    <w:rsid w:val="004420AD"/>
    <w:rsid w:val="00456E9B"/>
    <w:rsid w:val="0047443A"/>
    <w:rsid w:val="004901AA"/>
    <w:rsid w:val="00494A60"/>
    <w:rsid w:val="004966D2"/>
    <w:rsid w:val="004A69B4"/>
    <w:rsid w:val="004B3BB2"/>
    <w:rsid w:val="004B7A20"/>
    <w:rsid w:val="004C0EDE"/>
    <w:rsid w:val="004C1CCA"/>
    <w:rsid w:val="0051586C"/>
    <w:rsid w:val="005204AA"/>
    <w:rsid w:val="00530A9E"/>
    <w:rsid w:val="00540783"/>
    <w:rsid w:val="00561683"/>
    <w:rsid w:val="0056181D"/>
    <w:rsid w:val="005747D6"/>
    <w:rsid w:val="00582D48"/>
    <w:rsid w:val="005856B2"/>
    <w:rsid w:val="0059278B"/>
    <w:rsid w:val="00596BC9"/>
    <w:rsid w:val="005A0965"/>
    <w:rsid w:val="005A38FC"/>
    <w:rsid w:val="005B7286"/>
    <w:rsid w:val="005C2C58"/>
    <w:rsid w:val="005D3B61"/>
    <w:rsid w:val="005E4C04"/>
    <w:rsid w:val="005E77D1"/>
    <w:rsid w:val="00603C11"/>
    <w:rsid w:val="0060700B"/>
    <w:rsid w:val="006071F2"/>
    <w:rsid w:val="006161BB"/>
    <w:rsid w:val="00626080"/>
    <w:rsid w:val="00636CD2"/>
    <w:rsid w:val="00667028"/>
    <w:rsid w:val="00685974"/>
    <w:rsid w:val="006873C5"/>
    <w:rsid w:val="006A2133"/>
    <w:rsid w:val="006A6337"/>
    <w:rsid w:val="006B17D5"/>
    <w:rsid w:val="006B2566"/>
    <w:rsid w:val="006B2B08"/>
    <w:rsid w:val="006B6E1A"/>
    <w:rsid w:val="006D342D"/>
    <w:rsid w:val="006D3A87"/>
    <w:rsid w:val="006E60E4"/>
    <w:rsid w:val="006F27BB"/>
    <w:rsid w:val="006F37AA"/>
    <w:rsid w:val="00713058"/>
    <w:rsid w:val="007138A1"/>
    <w:rsid w:val="00725149"/>
    <w:rsid w:val="00733659"/>
    <w:rsid w:val="00743515"/>
    <w:rsid w:val="00744A0B"/>
    <w:rsid w:val="00757C39"/>
    <w:rsid w:val="0076469D"/>
    <w:rsid w:val="007664CC"/>
    <w:rsid w:val="00772A50"/>
    <w:rsid w:val="007816A1"/>
    <w:rsid w:val="007839F2"/>
    <w:rsid w:val="00786FD0"/>
    <w:rsid w:val="00790A51"/>
    <w:rsid w:val="007978F3"/>
    <w:rsid w:val="00797D06"/>
    <w:rsid w:val="007B175E"/>
    <w:rsid w:val="007B416D"/>
    <w:rsid w:val="007C3616"/>
    <w:rsid w:val="007D2EF6"/>
    <w:rsid w:val="007E7259"/>
    <w:rsid w:val="007E74DD"/>
    <w:rsid w:val="007F39BB"/>
    <w:rsid w:val="007F5C06"/>
    <w:rsid w:val="007F623B"/>
    <w:rsid w:val="007F7669"/>
    <w:rsid w:val="008053EB"/>
    <w:rsid w:val="008210EB"/>
    <w:rsid w:val="00824AC4"/>
    <w:rsid w:val="00830606"/>
    <w:rsid w:val="00837FF8"/>
    <w:rsid w:val="0084599F"/>
    <w:rsid w:val="00847852"/>
    <w:rsid w:val="008512A4"/>
    <w:rsid w:val="008627EA"/>
    <w:rsid w:val="0086464A"/>
    <w:rsid w:val="00867D37"/>
    <w:rsid w:val="0087030E"/>
    <w:rsid w:val="008761A2"/>
    <w:rsid w:val="00894164"/>
    <w:rsid w:val="008A0B1E"/>
    <w:rsid w:val="008A13C8"/>
    <w:rsid w:val="008A640C"/>
    <w:rsid w:val="008B628E"/>
    <w:rsid w:val="008C0068"/>
    <w:rsid w:val="008C72F0"/>
    <w:rsid w:val="008D17E1"/>
    <w:rsid w:val="008D3579"/>
    <w:rsid w:val="008D4FDF"/>
    <w:rsid w:val="008D731A"/>
    <w:rsid w:val="008F2516"/>
    <w:rsid w:val="00903ABD"/>
    <w:rsid w:val="00905941"/>
    <w:rsid w:val="00911BA2"/>
    <w:rsid w:val="009215B0"/>
    <w:rsid w:val="00922A39"/>
    <w:rsid w:val="009341EA"/>
    <w:rsid w:val="00934340"/>
    <w:rsid w:val="0094383D"/>
    <w:rsid w:val="00961DF3"/>
    <w:rsid w:val="00964DE7"/>
    <w:rsid w:val="00965287"/>
    <w:rsid w:val="0096798B"/>
    <w:rsid w:val="0098339B"/>
    <w:rsid w:val="009A23DA"/>
    <w:rsid w:val="009A3D6D"/>
    <w:rsid w:val="009B3FE0"/>
    <w:rsid w:val="009B6367"/>
    <w:rsid w:val="009B67A9"/>
    <w:rsid w:val="009D72E7"/>
    <w:rsid w:val="009E1045"/>
    <w:rsid w:val="009F0A68"/>
    <w:rsid w:val="009F7FEC"/>
    <w:rsid w:val="00A01477"/>
    <w:rsid w:val="00A054BF"/>
    <w:rsid w:val="00A05A9E"/>
    <w:rsid w:val="00A073FC"/>
    <w:rsid w:val="00A2558E"/>
    <w:rsid w:val="00A32E0E"/>
    <w:rsid w:val="00A421D4"/>
    <w:rsid w:val="00A42B56"/>
    <w:rsid w:val="00A536F6"/>
    <w:rsid w:val="00A633EA"/>
    <w:rsid w:val="00A71C73"/>
    <w:rsid w:val="00A74448"/>
    <w:rsid w:val="00A868AF"/>
    <w:rsid w:val="00AA2A28"/>
    <w:rsid w:val="00AA62CF"/>
    <w:rsid w:val="00AA70BA"/>
    <w:rsid w:val="00AA779C"/>
    <w:rsid w:val="00AB2D2A"/>
    <w:rsid w:val="00AD3D2E"/>
    <w:rsid w:val="00AE058A"/>
    <w:rsid w:val="00AE5E9D"/>
    <w:rsid w:val="00AE716E"/>
    <w:rsid w:val="00AF179F"/>
    <w:rsid w:val="00AF4BC5"/>
    <w:rsid w:val="00AF5D8F"/>
    <w:rsid w:val="00B10A5A"/>
    <w:rsid w:val="00B16799"/>
    <w:rsid w:val="00B168AB"/>
    <w:rsid w:val="00B27929"/>
    <w:rsid w:val="00B3596D"/>
    <w:rsid w:val="00B367D7"/>
    <w:rsid w:val="00B43E35"/>
    <w:rsid w:val="00B63BA0"/>
    <w:rsid w:val="00B6444C"/>
    <w:rsid w:val="00B722FE"/>
    <w:rsid w:val="00B75969"/>
    <w:rsid w:val="00B86EBC"/>
    <w:rsid w:val="00BA14B7"/>
    <w:rsid w:val="00BB5992"/>
    <w:rsid w:val="00BB7CDC"/>
    <w:rsid w:val="00BD1640"/>
    <w:rsid w:val="00BD3A32"/>
    <w:rsid w:val="00BF576C"/>
    <w:rsid w:val="00C06955"/>
    <w:rsid w:val="00C10016"/>
    <w:rsid w:val="00C16DE9"/>
    <w:rsid w:val="00C25F24"/>
    <w:rsid w:val="00C260A8"/>
    <w:rsid w:val="00C33312"/>
    <w:rsid w:val="00C333CD"/>
    <w:rsid w:val="00C438E1"/>
    <w:rsid w:val="00C51BE6"/>
    <w:rsid w:val="00C533CC"/>
    <w:rsid w:val="00C57F57"/>
    <w:rsid w:val="00C6164D"/>
    <w:rsid w:val="00C626A5"/>
    <w:rsid w:val="00C67B92"/>
    <w:rsid w:val="00C72EA6"/>
    <w:rsid w:val="00CA47A6"/>
    <w:rsid w:val="00CC05B8"/>
    <w:rsid w:val="00CC2575"/>
    <w:rsid w:val="00CC26D1"/>
    <w:rsid w:val="00CC7228"/>
    <w:rsid w:val="00CD30BA"/>
    <w:rsid w:val="00CD312E"/>
    <w:rsid w:val="00CD3D1E"/>
    <w:rsid w:val="00CE0D95"/>
    <w:rsid w:val="00CF0502"/>
    <w:rsid w:val="00D01546"/>
    <w:rsid w:val="00D043C7"/>
    <w:rsid w:val="00D0B788"/>
    <w:rsid w:val="00D13D56"/>
    <w:rsid w:val="00D316B3"/>
    <w:rsid w:val="00D33F4A"/>
    <w:rsid w:val="00D4704C"/>
    <w:rsid w:val="00D55591"/>
    <w:rsid w:val="00D607E1"/>
    <w:rsid w:val="00D66B04"/>
    <w:rsid w:val="00D66BB5"/>
    <w:rsid w:val="00D707E8"/>
    <w:rsid w:val="00D748B5"/>
    <w:rsid w:val="00D767A7"/>
    <w:rsid w:val="00D83A3C"/>
    <w:rsid w:val="00D857A9"/>
    <w:rsid w:val="00D85979"/>
    <w:rsid w:val="00D87A38"/>
    <w:rsid w:val="00DA2C4F"/>
    <w:rsid w:val="00DA33CE"/>
    <w:rsid w:val="00DA52C6"/>
    <w:rsid w:val="00DB5EBC"/>
    <w:rsid w:val="00DC7161"/>
    <w:rsid w:val="00DD2A51"/>
    <w:rsid w:val="00DD3A1A"/>
    <w:rsid w:val="00DE2FE7"/>
    <w:rsid w:val="00DF2C00"/>
    <w:rsid w:val="00DF33AF"/>
    <w:rsid w:val="00E018CB"/>
    <w:rsid w:val="00E02180"/>
    <w:rsid w:val="00E10439"/>
    <w:rsid w:val="00E2727F"/>
    <w:rsid w:val="00E3281C"/>
    <w:rsid w:val="00E459E0"/>
    <w:rsid w:val="00E50F26"/>
    <w:rsid w:val="00E60116"/>
    <w:rsid w:val="00E60FCD"/>
    <w:rsid w:val="00E612B8"/>
    <w:rsid w:val="00E63EEB"/>
    <w:rsid w:val="00E84760"/>
    <w:rsid w:val="00E875F9"/>
    <w:rsid w:val="00E97744"/>
    <w:rsid w:val="00EA0A39"/>
    <w:rsid w:val="00EB011C"/>
    <w:rsid w:val="00EB1341"/>
    <w:rsid w:val="00ED2CEC"/>
    <w:rsid w:val="00ED381E"/>
    <w:rsid w:val="00ED7C7D"/>
    <w:rsid w:val="00EE1C61"/>
    <w:rsid w:val="00EF734E"/>
    <w:rsid w:val="00EF75C1"/>
    <w:rsid w:val="00EF782B"/>
    <w:rsid w:val="00F011D9"/>
    <w:rsid w:val="00F06360"/>
    <w:rsid w:val="00F071D9"/>
    <w:rsid w:val="00F15CBF"/>
    <w:rsid w:val="00F26FCA"/>
    <w:rsid w:val="00F43488"/>
    <w:rsid w:val="00F45DF2"/>
    <w:rsid w:val="00F5676B"/>
    <w:rsid w:val="00F57A35"/>
    <w:rsid w:val="00F736D9"/>
    <w:rsid w:val="00F85210"/>
    <w:rsid w:val="00FA1740"/>
    <w:rsid w:val="00FA6E8C"/>
    <w:rsid w:val="00FB5F3C"/>
    <w:rsid w:val="00FD2374"/>
    <w:rsid w:val="00FD6E2D"/>
    <w:rsid w:val="00FE06A3"/>
    <w:rsid w:val="00FE4A2D"/>
    <w:rsid w:val="00FF1A0B"/>
    <w:rsid w:val="00FF61C7"/>
    <w:rsid w:val="00FF75EF"/>
    <w:rsid w:val="0106A824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75016A"/>
    <w:rsid w:val="040183AD"/>
    <w:rsid w:val="0408D51D"/>
    <w:rsid w:val="040BAE12"/>
    <w:rsid w:val="040D0DF3"/>
    <w:rsid w:val="04174AFA"/>
    <w:rsid w:val="0453B241"/>
    <w:rsid w:val="04958080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70FE0F5"/>
    <w:rsid w:val="073E27E6"/>
    <w:rsid w:val="0778B155"/>
    <w:rsid w:val="07BAEAD7"/>
    <w:rsid w:val="07C0C14A"/>
    <w:rsid w:val="07D8F574"/>
    <w:rsid w:val="07FE60D8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B9DA42"/>
    <w:rsid w:val="15F5940A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D152BC"/>
    <w:rsid w:val="1EDE3E78"/>
    <w:rsid w:val="1F59949B"/>
    <w:rsid w:val="1F851F92"/>
    <w:rsid w:val="20732A09"/>
    <w:rsid w:val="20D50FAD"/>
    <w:rsid w:val="2130CB54"/>
    <w:rsid w:val="213CA6B1"/>
    <w:rsid w:val="21542189"/>
    <w:rsid w:val="215B4566"/>
    <w:rsid w:val="216214D9"/>
    <w:rsid w:val="2199EB65"/>
    <w:rsid w:val="21ACEAE5"/>
    <w:rsid w:val="21C6787E"/>
    <w:rsid w:val="21EB9630"/>
    <w:rsid w:val="220E943C"/>
    <w:rsid w:val="220FA6CF"/>
    <w:rsid w:val="221674B2"/>
    <w:rsid w:val="221CF629"/>
    <w:rsid w:val="221D7871"/>
    <w:rsid w:val="2270A796"/>
    <w:rsid w:val="22E4A559"/>
    <w:rsid w:val="22F976C2"/>
    <w:rsid w:val="230C7C4C"/>
    <w:rsid w:val="2323D1E9"/>
    <w:rsid w:val="2377FEA2"/>
    <w:rsid w:val="23CAB9DF"/>
    <w:rsid w:val="240C5F65"/>
    <w:rsid w:val="249F3368"/>
    <w:rsid w:val="24BA1A18"/>
    <w:rsid w:val="24C269B1"/>
    <w:rsid w:val="250CCE38"/>
    <w:rsid w:val="25114DDB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B24706"/>
    <w:rsid w:val="29F25D81"/>
    <w:rsid w:val="2A1C8161"/>
    <w:rsid w:val="2A59A0F5"/>
    <w:rsid w:val="2A9C312A"/>
    <w:rsid w:val="2AA581AE"/>
    <w:rsid w:val="2ABFC9CE"/>
    <w:rsid w:val="2AE8032F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832857"/>
    <w:rsid w:val="3FB1BAE6"/>
    <w:rsid w:val="3FE645A2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97E52D"/>
    <w:rsid w:val="4E9E2202"/>
    <w:rsid w:val="4EB85AC5"/>
    <w:rsid w:val="4EDC6C92"/>
    <w:rsid w:val="4F2B64FD"/>
    <w:rsid w:val="4F2CD477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FBD274"/>
    <w:rsid w:val="58066DD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5898FD"/>
    <w:rsid w:val="5B8305CE"/>
    <w:rsid w:val="5BDF40D2"/>
    <w:rsid w:val="5BE99F52"/>
    <w:rsid w:val="5BF0509E"/>
    <w:rsid w:val="5BF462DD"/>
    <w:rsid w:val="5C17071F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5615A1"/>
    <w:rsid w:val="71731F2D"/>
    <w:rsid w:val="720C84DA"/>
    <w:rsid w:val="72FB6EBA"/>
    <w:rsid w:val="7317924B"/>
    <w:rsid w:val="73CDD765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,"/>
  <w:listSeparator w:val=";"/>
  <w14:docId w14:val="4C3A0D4F"/>
  <w15:chartTrackingRefBased/>
  <w15:docId w15:val="{FD8E1E71-93E7-4E29-9B2B-37C794EA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unhideWhenUsed/>
    <w:rsid w:val="00093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markaa6hsy401">
    <w:name w:val="markaa6hsy401"/>
    <w:basedOn w:val="Fontepargpadro"/>
    <w:rsid w:val="0009384F"/>
  </w:style>
  <w:style w:type="character" w:customStyle="1" w:styleId="marky6tt3f8gv">
    <w:name w:val="marky6tt3f8gv"/>
    <w:basedOn w:val="Fontepargpadro"/>
    <w:rsid w:val="00093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9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D7CA3-E5A9-40C6-9EFA-6EC766AFF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3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ha</dc:creator>
  <cp:keywords/>
  <dc:description/>
  <cp:lastModifiedBy>ROSILANE PONTES BERNARD</cp:lastModifiedBy>
  <cp:revision>7</cp:revision>
  <cp:lastPrinted>2022-05-06T17:53:00Z</cp:lastPrinted>
  <dcterms:created xsi:type="dcterms:W3CDTF">2022-05-06T17:53:00Z</dcterms:created>
  <dcterms:modified xsi:type="dcterms:W3CDTF">2022-05-09T19:47:00Z</dcterms:modified>
</cp:coreProperties>
</file>